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Todd Gray</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Todd</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Gray</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8230 Central Park Avenue Skokie, IL, USA 6007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cart272002@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2340803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mma Gray</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26/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6/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